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eghan Dola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egha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ola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718 N Bernard St Chicago 6061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eghan.k.dola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677481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lar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6/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9/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